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jasm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elsomino. Floreale. Animalizz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jasm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 jasm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jasm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jasm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221C4E1-9E00-4439-9E9B-0AB4ACDB6CDD}"/>
</file>

<file path=customXml/itemProps3.xml><?xml version="1.0" encoding="utf-8"?>
<ds:datastoreItem xmlns:ds="http://schemas.openxmlformats.org/officeDocument/2006/customXml" ds:itemID="{CC402909-09F3-44C4-B53C-1DCE6F54F116}"/>
</file>

<file path=customXml/itemProps4.xml><?xml version="1.0" encoding="utf-8"?>
<ds:datastoreItem xmlns:ds="http://schemas.openxmlformats.org/officeDocument/2006/customXml" ds:itemID="{301465CF-2B49-46D7-A14C-9DCB395C74E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